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6:58</w:t>
      </w:r>
      <w:r>
        <w:t xml:space="preserve"> </w:t>
      </w:r>
      <w:r>
        <w:t xml:space="preserve">-</w:t>
      </w:r>
      <w:r>
        <w:t xml:space="preserve"> </w:t>
      </w:r>
      <w:r>
        <w:t xml:space="preserve">17:00</w:t>
      </w:r>
      <w:r>
        <w:t xml:space="preserve"> </w:t>
      </w:r>
      <w:r>
        <w:t xml:space="preserve">น.)</w:t>
      </w:r>
      <w:r>
        <w:t xml:space="preserve"> </w:t>
      </w:r>
      <w:r>
        <w:t xml:space="preserve">19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โลทรีอินวันทุกเช้า ผมไปล่าสุดสวยจัดทรงง่ายกว่าบาทถ้านี้เวียงโขงท่าไหน หรือลุยเท่าไหร่เป็นไรก็มั่นใจด้วยซันซิลสีชมพูให้ผมจัดทรงง่ายขึ้น 5 เท่าและหอมนาน 2 ชั่วโมงซันซิล freshman สดจากเกษตรกรโดยตรงและแสงคุณภาพเพื่อความสดอร่อย ผักผลไม้สดๆจากสวนเบเกอรี่และอีกมากมาย พร้อมแล้วจ้าผัดแกงทอด เครื่องเทศหอมได้หลากหลายกว่า 12 ปี ไม่ว่าคุณจะอยู่ในตําแหน่งใด ทีมเดียวกัน ทรีทเม้นท์บำรุงผม OK Herbal อาหารไทย เคล็ดลับผิวสวยใสจากผิวหน้า สวัสดีครับผมต้นศุภโชคโอภาสะคุณนะครับข่าวเช้าไทยรัฐทีวีในช่วงปีใหม่นี้ขอให้ทุกท่านมีความสุขมากๆ กายจิตใจและความสุขกับเงินในกระเป๋าด้วยนะฮะ ปีหน้าปีปีขาลทุกคนเปิดรับขานรับความสุขทุกสีนะคะ สวัสดีปีใหม่นะครับ รักตลอดคืน ขนบและภาพ 3 มิติลงล็อคพอดี ชนิดตลอดคืน รสดีซุปก้อนดีคะถึงรสชาติน้ำซุปกระดูกหมูแท้เน้นเน้นหอม 8 บาทร้องเลยวันนี้ถึง 31 ธันวาคม 2554 อีกนานมันไปทั้งวันกับผมหอมด้วยซันซิลเนเชอรัลเพอร์ฟูมโลชั่นไทเทเนียมแท้ภาษาน้ำหอมระดับพรีเมี่ยมให้คน พร้อมกลิ่นหอมติดทนตลอดวันแค่ไหนใหม่ซันซิลให้แพ้ ชิ้น หอมนุ่มชุ่มชื่น กลับมาติดตามเล่าสู่กันฟังกันต่อนะครับแม่จะพาผู้ชมเนี่ยเที่ยวให้ทั่วไทยไปให้ทั่วถิ่น ดังนั้นให้ไปฟินกับการกินหมูกระทะ บนแพล่องแพไปด้วยชมวิวไปด้วยวิวสักร้านจริงๆ พาผู้ชมไปที่ประจวบคีรีขันธ์ให้ไปล่องแพแบบไหนไปดูกันก่อนว่าคงจะมี ความสุขใจขนาดไหนถ้าคุณไปนั่งอยู่บนแพนี้นะผมพาผู้ชมไปที่หมู่บ้านท่องเที่ยวนวัตวิถี ที่บ้านเกาะไผ่ตำบลไร่ใหม่อำเภอสามร้อยยอด จังหวัดประจวบคีรีขันธ์นั่นเองนะครับ เพื่อหมู่บ้านแห่งนี้อยู่ติด เขตอุทยานแห่งชาติเขาสามร้อยยอดชมว่าเนี่ยเขาก็เลยมีแนวความคิด ในการที่จะต้อนรับนักท่องเที่ยวนะครับเช่าบ้านต่อแผ่นโฟมขนาดใหญ่แล้วจับ ทริปล่องแพ ชมทุ่งสามร้อยยอดซึ่งเป็นพื้นที่ชุ่มน้ำระดับ 5 ดาวของเมืองไทยเลยนะ ไฮไลท์ไม่ธรรมดาก็คือ ชุดหมูกระทะ นั่งกินระหว่างชมวิวล่องแพกับไกด์ด้วยนะครับ นี่เลย จะมีเตา 1 ชุดพร้อมกับชุดหมูกระทะน้ำอัดลมขนาดใหญ่ 1 ขวดน้ำแข็ง 1 กระติก คิดค่าบริการภาระ 999 บาท 1 ถึง 6 คน ไม่กี่บาทเอง จะปิดเครื่องเรือหางยาวไว้ที่ท้ายนะฮะเพื่อพานักท่องเที่ยวล่องแพ กินหมูกะทะไปชมความงามของทุ่งสามร้อยยอดไปมองไปทางไหนก็สวย เป็นภาพทิวเขาลดหลั่นกันเป็นแนวของเขาสามร้อยยอดนอกจากนั้นคุณสามารถลบได้ด้วยนะฮะ จะเห็นนกประจำถิ่นและนกอพยพที่หากินอยู่ในทุ่ง แล้วก็พระเอกจำลองไปจอด ไปจอดพักที่เขาแมวให้ไปชมฝูงลิงแสม อยู่ตามธรรมชาติอีกด้วยนะครับล่องแพกินหมูกระทะให้บริการเพียงวันละ 1 รอบเท่านั้นกูยอมเพราะ มันต้องจองนะ ก็บอกว่าไอ้วันละ 1 รอบเนี่ยมันเป็นช่วงพริกของวันจริงๆก็เป็นเวลาที่แตกลมตกนะและที่สำคัญก็คือ วิวเนี่ยมันจะสวยมากๆ ล่องใต้กันมาแล้ว ขึ้นเหนือไปที่กำแพงเพชรกันบ้างไปที่น้ำตกคลองลาน ช่วงนี้น้ำกำลังสวยงามเลยนะครับ เวลาน้ำตกเนี่ยมันตกลงมากระทบเป็นละอองน้ำถ่ายรูปให้สวยๆนะ อุทยานแห่งชาติน้ำตกคลองลานอำเภอคลองลานจังหวัดกำแพงเพชรนะครับช่วงนี้ น้ำตกคลองลานแห่งนี้สวยงามเป็นพิเศษเลยมีนักท่องเที่ยวไปเที่ยวกัน สายนะครับ สูง 100 เมตร น้ำที่ตกลงมานะครับ ขนาดใหญ่ทำให้เกิดละอองน้ำฟุ้งกระจาย ความสวยงามและความยิ่งใหญ่ของธรรมชาตินะครับแต่ต้องบอกผู้ชมที่จะไปเที่ยวที่น้ำตกคลองลานที่กำแพงเพชร บอกว่าช่วงนี้ทางอุทยานเองยังคงมีมาตรการเข้มงวด ในเรื่องการป้องกัน covid 19 ก็เลยยังไม่อนุญาตให้ลงเล่นน้ำได้ มองความสวยงามด้วยเปล่าท่านเองหรือจะถ่ายรูปแล้วก็สูดอากาศ เต็มไปด้วยละอองน้ำ ตัวเอง ไปเที่ยวอีกที่หนึ่งที่นี่นะครับกำลังจะกลับ ยิ่งใหญ่ขึ้นเป็นงานยิ่งใหญ่ประจำปีของสกลนครเลยนั่นก็คือประเพณี แห่ดาวในช่วงเทศกาลคริสต์มาสนั้นเองนะครับ กำลังจะจัดที่แล้วนะอีก 2 วันวันที่ 21 ธันวาคมนี้ดังนั้นเราพาผู้ชมไปเที่ยวสกลนครกันก่อนเลยนะครับที่บ้านท่าแร่อำเภอเมืองสกลนครนะครับที่เหนียวที่บอกไป ผลิตที่ยิ่งใหญ่ที่สุดในประเทศไทยเขามีสโลแกนด้วยนะครับว่าถ้าแม่เมืองศาสนา พลังศรัทธาในพระเจ้าทุกๆปีที่นี่จะมีการจัดงานเทศกาลแห่ดาวคริสต์มาสขึ้นนะครับในปีนี้จะจัดงานตั้งแต่ 21 ถึง 25 ธันวาคมนี้ 22 ธันวาคมนะครับ ที่หนองหารวันที่ 23 ธันวาคมจะมีขบวนแห่ดาวบนดินมีขบวนแห่ ถึง 22 ขบวนด้วยกันหลากสีสรรอย่างงดงามและก็วิ่งไปบนถนน รอบเมืองคาบแรกและในวันที่ 25 นะครับจะมีขบวนแห่ดาวใหญ่ของชาว 4 จังหวัดก็คือสกลนครนครพนมมุกดาหารและกาฬสินธุ์นั่นเองนะครับ วันคริสต์มาสนี้ก็จะเป็นการเฉลิมฉลองการประสูติของพระเยซูศาสดา ศาสนาคริสต์นั้นเองนะครับใครที่อยากจะไปสัมผัสความงดงามของเทศกาลแห่ดาว บ้านท่าแร่อำเภอเมืองจังหวัดสกลนคร ส่วนผ้าปิดท้ายของรายการเราวันนี้ พาผู้ชมไปที่นี่ครับ ที่อุบลราชธานีที่อำเภอนาตาลที่นี่นาอุดมไปดูความสวยงามของแม่น้ำโขงตอนนี้เนี่ย น้ำในแม่น้ำเนี่ยมีน้อยแต่ปรากฏว่ามันจะเกิดเป็นแหล่งขึ้นมาสวยงามเป็นมหัศจรรย์ธรรมชาติแบบนี้ เราก็เลยเอาภาพนี้มาฝากเผื่อใครได้ไปอีสาน อย่าลืม อุบลราชธานีนะครับเล่าสู่กันฟัง ส่งท้ายปีกันแล้วดังนั้นติดตามรายการแล้วก็เรื่องราวดีๆได้ ในวันเสาร์และวันอาทิตย์ 16:30 น น่าจะทันทีวันนี้เราผู้ชมครับสวัสดีครับ นายกเทศมนตรีเมืองอ่างทองนำเจ้าหน้าที่ไปฉีดพ่นยาฆ่าเชื้อภายในตลาดสดเทศบาล 2 ที่ตำบลตลาดหลวงอำเภอเมืองจังหวัด ขายของก่อนหน้านี้มีคำสั่งติดตลาดได้หยุดทำการค้าขายมากกว่า 5 วันตั้งแต่ พบมีผู้ติดเชื้อโควิค 19 มาจากนี้เจ้าหน้าที่ยังได้ทำการตรวจพ่อค้าแม่ค้าด้วย APK กว่า 400 คนหลังที่ผ่านมายังไม่พบผู้ติดเชื้อโควิดเพิ่มแต่อย่างใด และหากยังไม่พบผู้ติดเชื้อเพิ่มอีกจะทำการเปิดตลาดเพื่อค้าขายได้ตามปกติวันที่ 20 พรุ่งนี้โดยจะนำผลตรวจของทุกคนที่ปลอดเชื้อมาโชว์หน้าร้าน หากไม่มีผลตรวจปลอดเชื้อมาโชว์จะให้หยุดทำการค้าขายเพื่อสร้างความปลอดภัยให้แก่ประชาชน มาจับจ่ายซื้อสินค้าต่อ ตัวเลขผู้เสียชีวิตจากอิทธิพลของซุปเปอร์ไต้ฝุ่น สีที่พัดเข้าถล่มฟิลิปปินส์พุ่งขึ้นเป็น 75 ศพและมีผู้สูญหายอีก 10 ราย ถ้าเป็นไต้ฝุ่นที่มีความรุนแรงที่สุดที่พัทลุงฟิลิปปินส์ในปีนี้ พายุไต้ฝุ่นราอีได้ทวีกำลังอย่างรวดเร็วเป็นซุปเปอร์ไต้ฝุ่นรุนแรงระดับ 5 ก่อนเคลื่อนตัวขึ้นฝั่งถล่มเกาะเสือเก่าและ รีสอร์ทท่องเที่ยวชื่อดังทางภาคใต้ของฟิลิปปินส์ด้วยความเร็วลมใกล้ศูนย์กลางพายุ 195 กิโลเมตรต่อชั่วโมงก่อนหน้านี้ทางการฟิลิปปินส์ได้เร่งอพยพประชาชนหลายแสน จากที่อยู่อาศัยคณะที่สายฉันเป็นได้ยกเลิกเที่ยวบินหลายเที่ยว สวนทางการได้สั่งระงับการเดินทางทางเรือและทางบก บริเวณภาคกลางและภาคใต้ของประเทศส่งผลให้มีผู้เดินทางไปคลังเป็นจำนวนมาก Express News ค่ะ ได้ทั้งปีเมื่อเป็นหวัดดีกว่าเช่นตัวอย่างล่าสุดแล้วก็เป็นหวัดน้ำมูกไหลปวดศีรษะและเป็นไทย ผิวหน้าใสเด้งผิวหน้า ยาพาราเซตามอลน้ำมูกไหลปวดศีรษะและเป็นชาย รายการต่อไปนี้เป็นรายการทั่วไปสามารถรับชมได้ทุกวัย รายการนี้ดำเนินการถ่ายทำภายใต้มาตรการควบคุมโรคและข้อกำหนดที่ออกตามความในมาตรา 9 แห่งพระราชกำหนดการบริหารราชการในสถานการณ์ฉุกเฉินพุทธศักราช 2500 18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6:58 - 17:00 น.) 19 ธ.ค. 2564</dc:title>
  <dc:creator/>
  <cp:keywords/>
  <dcterms:created xsi:type="dcterms:W3CDTF">2024-01-04T02:48:23Z</dcterms:created>
  <dcterms:modified xsi:type="dcterms:W3CDTF">2024-01-04T0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จิกายน 2566 เวลา 09.21 น.</vt:lpwstr>
  </property>
  <property fmtid="{D5CDD505-2E9C-101B-9397-08002B2CF9AE}" pid="3" name="subtitle">
    <vt:lpwstr/>
  </property>
</Properties>
</file>